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surgeon-spain-barcelona"/>
    <w:p>
      <w:pPr>
        <w:pStyle w:val="Heading2"/>
      </w:pPr>
      <w:r>
        <w:t xml:space="preserve">Surgeon | Spain Barcelona</w:t>
      </w:r>
    </w:p>
    <w:bookmarkStart w:id="21" w:name="contact"/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ínez Lóp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lena.martinez.surgery@barcelona.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93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rrer de la Pau, 12, Eixample, Barcelona, Spain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urgeon with over 12 years of expertise in general and abdominal surgery. Specialized in minimally invasive techniques and trauma care, with a strong commitment to patient-centered care. A graduate of the Universidad de Barcelona, I have worked extensively in Spain Barcelona, contributing to advanced surgical practices and medical education. My career reflects a dedication to excellence, innovation, and collaboration within the healthcare community of Spain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(MD)</w:t>
      </w:r>
      <w:r>
        <w:t xml:space="preserve">, Universidad de Barcelona, Spain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General Surgery</w:t>
      </w:r>
      <w:r>
        <w:t xml:space="preserve">, Hospital Clínic de Barcelona, Spain (2014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Laparoscopic Surgery</w:t>
      </w:r>
      <w:r>
        <w:t xml:space="preserve">, Instituto de Investigación Sanitaria del Hospital Clínic (IIS-Hospital Clínic), Barcelona (2018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Trauma Life Support (ATLS)</w:t>
      </w:r>
      <w:r>
        <w:t xml:space="preserve">, American College of Surgeons, Spain (2017)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anish Medical License (Colegio de Médicos de Barcelona)</w:t>
      </w:r>
      <w:r>
        <w:t xml:space="preserve">, 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uropean Board of Surgery (EBS) Certification</w:t>
      </w:r>
      <w:r>
        <w:t xml:space="preserve">,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RCSEd (Member of the Royal College of Surgeons of Edinburgh)</w:t>
      </w:r>
      <w:r>
        <w:t xml:space="preserve">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Surgical Simulation and Training</w:t>
      </w:r>
      <w:r>
        <w:t xml:space="preserve">, Universidad de Navarra, Spain (2020)</w:t>
      </w:r>
    </w:p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senior-surgeon"/>
    <w:p>
      <w:pPr>
        <w:pStyle w:val="Heading4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Hospital del Mar, Barcelona, Spain</w:t>
      </w:r>
    </w:p>
    <w:p>
      <w:pPr>
        <w:pStyle w:val="BodyText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03"/>
        </w:numPr>
        <w:pStyle w:val="Compact"/>
      </w:pPr>
      <w:r>
        <w:t xml:space="preserve">Lead surgical team in complex abdominal procedures, including bariatric and colorectal surgeries.</w:t>
      </w:r>
    </w:p>
    <w:p>
      <w:pPr>
        <w:numPr>
          <w:ilvl w:val="0"/>
          <w:numId w:val="1003"/>
        </w:numPr>
        <w:pStyle w:val="Compact"/>
      </w:pPr>
      <w:r>
        <w:t xml:space="preserve">Implementing advanced laparoscopic techniques to reduce patient recovery times and hospital stays.</w:t>
      </w:r>
    </w:p>
    <w:p>
      <w:pPr>
        <w:numPr>
          <w:ilvl w:val="0"/>
          <w:numId w:val="1003"/>
        </w:numPr>
        <w:pStyle w:val="Compact"/>
      </w:pPr>
      <w:r>
        <w:t xml:space="preserve">Mentoring junior surgeons and medical students through hands-on training programs in Spain Barcelona.</w:t>
      </w:r>
    </w:p>
    <w:p>
      <w:pPr>
        <w:numPr>
          <w:ilvl w:val="0"/>
          <w:numId w:val="1003"/>
        </w:numPr>
        <w:pStyle w:val="Compact"/>
      </w:pPr>
      <w:r>
        <w:t xml:space="preserve">Collaborating with multidisciplinary teams to improve patient outcomes in trauma care.</w:t>
      </w:r>
    </w:p>
    <w:bookmarkEnd w:id="25"/>
    <w:bookmarkStart w:id="26" w:name="assistant-surgeon"/>
    <w:p>
      <w:pPr>
        <w:pStyle w:val="Heading4"/>
      </w:pPr>
      <w:r>
        <w:t xml:space="preserve">Assistant Surgeon</w:t>
      </w:r>
    </w:p>
    <w:p>
      <w:pPr>
        <w:pStyle w:val="FirstParagraph"/>
      </w:pPr>
      <w:r>
        <w:rPr>
          <w:bCs/>
          <w:b/>
        </w:rPr>
        <w:t xml:space="preserve">Hospital Clínic de Barcelona, Spain</w:t>
      </w:r>
    </w:p>
    <w:p>
      <w:pPr>
        <w:pStyle w:val="BodyText"/>
      </w:pPr>
      <w:r>
        <w:rPr>
          <w:iCs/>
          <w:i/>
        </w:rPr>
        <w:t xml:space="preserve">2018 – 2019</w:t>
      </w:r>
    </w:p>
    <w:p>
      <w:pPr>
        <w:numPr>
          <w:ilvl w:val="0"/>
          <w:numId w:val="1004"/>
        </w:numPr>
        <w:pStyle w:val="Compact"/>
      </w:pPr>
      <w:r>
        <w:t xml:space="preserve">Assisted in over 500 surgical procedures, including organ transplants and emergency surgeries.</w:t>
      </w:r>
    </w:p>
    <w:p>
      <w:pPr>
        <w:numPr>
          <w:ilvl w:val="0"/>
          <w:numId w:val="1004"/>
        </w:numPr>
        <w:pStyle w:val="Compact"/>
      </w:pPr>
      <w:r>
        <w:t xml:space="preserve">Conducted research on post-operative complications in abdominal surgery, published in peer-reviewed journals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standardized protocols for surgical care in Spain Barcelona.</w:t>
      </w:r>
    </w:p>
    <w:bookmarkEnd w:id="26"/>
    <w:bookmarkStart w:id="27" w:name="clinical-fellow"/>
    <w:p>
      <w:pPr>
        <w:pStyle w:val="Heading4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Instituto de Investigación Sanitaria del Hospital Clínic (IIS-Hospital Clínic), Barcelona, Spain</w:t>
      </w:r>
    </w:p>
    <w:p>
      <w:pPr>
        <w:pStyle w:val="BodyText"/>
      </w:pPr>
      <w:r>
        <w:rPr>
          <w:iCs/>
          <w:i/>
        </w:rPr>
        <w:t xml:space="preserve">2018 – 2019</w:t>
      </w:r>
    </w:p>
    <w:p>
      <w:pPr>
        <w:numPr>
          <w:ilvl w:val="0"/>
          <w:numId w:val="1005"/>
        </w:numPr>
        <w:pStyle w:val="Compact"/>
      </w:pPr>
      <w:r>
        <w:t xml:space="preserve">Conducted clinical research on minimally invasive surgical techniques, focusing on patient safety and efficacy.</w:t>
      </w:r>
    </w:p>
    <w:p>
      <w:pPr>
        <w:numPr>
          <w:ilvl w:val="0"/>
          <w:numId w:val="1005"/>
        </w:numPr>
        <w:pStyle w:val="Compact"/>
      </w:pPr>
      <w:r>
        <w:t xml:space="preserve">Presented findings at national and international conferences, including the Spanish Society of Surgery (AEC)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aparoscopic surgery, open abdominal procedures, trauma surgery, endosco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Catalan (fluent), Engl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/Tools:</w:t>
      </w:r>
      <w:r>
        <w:t xml:space="preserve"> </w:t>
      </w:r>
      <w:r>
        <w:t xml:space="preserve">Electronic medical records (EMR), surgical simulation platforms, data analysis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coordination, medical education, quality improvement initiative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 Society of Surgery (AEC)</w:t>
      </w:r>
      <w:r>
        <w:t xml:space="preserve">, Member since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Society of Coloproctology (ESCP)</w:t>
      </w:r>
      <w:r>
        <w:t xml:space="preserve">, Member since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celona Medical Association (Colegio de Médicos de Barcelona)</w:t>
      </w:r>
      <w:r>
        <w:t xml:space="preserve">, Active member.</w:t>
      </w:r>
    </w:p>
    <w:bookmarkEnd w:id="30"/>
    <w:bookmarkStart w:id="32" w:name="publications"/>
    <w:bookmarkStart w:id="31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Martínez, E., et al. (2021). "Minimally Invasive Techniques in Colorectal Surgery: A Comparative Study." *Revista Española de Cirugía*.</w:t>
      </w:r>
    </w:p>
    <w:p>
      <w:pPr>
        <w:numPr>
          <w:ilvl w:val="0"/>
          <w:numId w:val="1008"/>
        </w:numPr>
        <w:pStyle w:val="Compact"/>
      </w:pPr>
      <w:r>
        <w:t xml:space="preserve">Martínez, E. (2019). "Trauma Care in Urban Settings: Challenges and Innovations." *Journal of Surgical Research*.</w:t>
      </w:r>
    </w:p>
    <w:p>
      <w:pPr>
        <w:numPr>
          <w:ilvl w:val="0"/>
          <w:numId w:val="1008"/>
        </w:numPr>
        <w:pStyle w:val="Compact"/>
      </w:pPr>
      <w:r>
        <w:t xml:space="preserve">Co-author of a chapter on Laparoscopic Surgery in the textbook *Modern Surgical Practices in Spain*, published by Editorial Médica Panamericana (2020).</w:t>
      </w:r>
    </w:p>
    <w:bookmarkEnd w:id="31"/>
    <w:bookmarkEnd w:id="32"/>
    <w:bookmarkStart w:id="33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vanced Surgical Robotics Training</w:t>
      </w:r>
      <w:r>
        <w:t xml:space="preserve">, Barcelona, Spain (2021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rgical Safety and Quality Improvement Course</w:t>
      </w:r>
      <w:r>
        <w:t xml:space="preserve">, Hospital Clínic de Barcelona (2019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Conference on Minimally Invasive Surgery</w:t>
      </w:r>
      <w:r>
        <w:t xml:space="preserve">, Madrid, Spain (2020).</w:t>
      </w:r>
    </w:p>
    <w:bookmarkEnd w:id="33"/>
    <w:bookmarkStart w:id="35" w:name="awards"/>
    <w:bookmarkStart w:id="34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10"/>
        </w:numPr>
        <w:pStyle w:val="Compact"/>
      </w:pPr>
      <w:r>
        <w:t xml:space="preserve">Best Resident Surgeon Award, Hospital Clínic de Barcelona (2018).</w:t>
      </w:r>
    </w:p>
    <w:p>
      <w:pPr>
        <w:numPr>
          <w:ilvl w:val="0"/>
          <w:numId w:val="1010"/>
        </w:numPr>
        <w:pStyle w:val="Compact"/>
      </w:pPr>
      <w:r>
        <w:t xml:space="preserve">Young Investigator Grant, Spanish Society of Surgery (AEC) (2019).</w:t>
      </w:r>
    </w:p>
    <w:p>
      <w:pPr>
        <w:numPr>
          <w:ilvl w:val="0"/>
          <w:numId w:val="1010"/>
        </w:numPr>
        <w:pStyle w:val="Compact"/>
      </w:pPr>
      <w:r>
        <w:t xml:space="preserve">Nominated for "Top Surgeon in Spain" by Barcelona Medical Review (2021).</w:t>
      </w:r>
    </w:p>
    <w:bookmarkEnd w:id="34"/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lena Martínez López at elena.martinez.surgery@barcelona.es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Spain Barcelona</dc:title>
  <dc:creator/>
  <dc:language>en</dc:language>
  <cp:keywords/>
  <dcterms:created xsi:type="dcterms:W3CDTF">2026-07-20T09:07:11Z</dcterms:created>
  <dcterms:modified xsi:type="dcterms:W3CDTF">2026-07-20T09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